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40ED75" w14:textId="77777777" w:rsidR="00806CD9" w:rsidRDefault="00806CD9" w:rsidP="00806CD9">
      <w:r>
        <w:t xml:space="preserve">/* The </w:t>
      </w:r>
      <w:proofErr w:type="spellStart"/>
      <w:r>
        <w:t>isBadVersion</w:t>
      </w:r>
      <w:proofErr w:type="spellEnd"/>
      <w:r>
        <w:t xml:space="preserve"> API is defined in the parent class </w:t>
      </w:r>
      <w:proofErr w:type="spellStart"/>
      <w:r>
        <w:t>VersionControl</w:t>
      </w:r>
      <w:proofErr w:type="spellEnd"/>
      <w:r>
        <w:t>.</w:t>
      </w:r>
    </w:p>
    <w:p w14:paraId="7AE28096" w14:textId="77777777" w:rsidR="00806CD9" w:rsidRDefault="00806CD9" w:rsidP="00806CD9">
      <w:r>
        <w:t xml:space="preserve">     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isBadVersion</w:t>
      </w:r>
      <w:proofErr w:type="spellEnd"/>
      <w:r>
        <w:t>(</w:t>
      </w:r>
      <w:proofErr w:type="gramEnd"/>
      <w:r>
        <w:t>int version); */</w:t>
      </w:r>
    </w:p>
    <w:p w14:paraId="5E6BE796" w14:textId="77777777" w:rsidR="00806CD9" w:rsidRDefault="00806CD9" w:rsidP="00806CD9"/>
    <w:p w14:paraId="6CA05150" w14:textId="77777777" w:rsidR="00806CD9" w:rsidRDefault="00806CD9" w:rsidP="00806CD9">
      <w:r>
        <w:t xml:space="preserve">public class Solution extends </w:t>
      </w:r>
      <w:proofErr w:type="spellStart"/>
      <w:r>
        <w:t>VersionControl</w:t>
      </w:r>
      <w:proofErr w:type="spellEnd"/>
      <w:r>
        <w:t xml:space="preserve"> {</w:t>
      </w:r>
    </w:p>
    <w:p w14:paraId="5D5C5283" w14:textId="77777777" w:rsidR="00806CD9" w:rsidRDefault="00806CD9" w:rsidP="00806CD9">
      <w:r>
        <w:t xml:space="preserve">    public int </w:t>
      </w:r>
      <w:proofErr w:type="spellStart"/>
      <w:proofErr w:type="gramStart"/>
      <w:r>
        <w:t>firstBadVersion</w:t>
      </w:r>
      <w:proofErr w:type="spellEnd"/>
      <w:r>
        <w:t>(</w:t>
      </w:r>
      <w:proofErr w:type="gramEnd"/>
      <w:r>
        <w:t>int n) {</w:t>
      </w:r>
    </w:p>
    <w:p w14:paraId="39D64D86" w14:textId="77777777" w:rsidR="00806CD9" w:rsidRDefault="00806CD9" w:rsidP="00806CD9">
      <w:r>
        <w:t xml:space="preserve">        </w:t>
      </w:r>
    </w:p>
    <w:p w14:paraId="6D68D0AA" w14:textId="77777777" w:rsidR="00806CD9" w:rsidRDefault="00806CD9" w:rsidP="00806CD9">
      <w:r>
        <w:t xml:space="preserve">        </w:t>
      </w:r>
    </w:p>
    <w:p w14:paraId="6919F26E" w14:textId="77777777" w:rsidR="00806CD9" w:rsidRDefault="00806CD9" w:rsidP="00806CD9">
      <w:r>
        <w:t xml:space="preserve">        </w:t>
      </w:r>
    </w:p>
    <w:p w14:paraId="23765CB9" w14:textId="77777777" w:rsidR="00806CD9" w:rsidRDefault="00806CD9" w:rsidP="00806CD9">
      <w:r>
        <w:t xml:space="preserve">        int low = 1, high = </w:t>
      </w:r>
      <w:proofErr w:type="gramStart"/>
      <w:r>
        <w:t>n;</w:t>
      </w:r>
      <w:proofErr w:type="gramEnd"/>
    </w:p>
    <w:p w14:paraId="0ECFFB3A" w14:textId="77777777" w:rsidR="00806CD9" w:rsidRDefault="00806CD9" w:rsidP="00806CD9">
      <w:r>
        <w:t xml:space="preserve">        int res = </w:t>
      </w:r>
      <w:proofErr w:type="gramStart"/>
      <w:r>
        <w:t>-1;</w:t>
      </w:r>
      <w:proofErr w:type="gramEnd"/>
    </w:p>
    <w:p w14:paraId="5BE5A7A0" w14:textId="77777777" w:rsidR="00806CD9" w:rsidRDefault="00806CD9" w:rsidP="00806CD9">
      <w:r>
        <w:t xml:space="preserve">        </w:t>
      </w:r>
    </w:p>
    <w:p w14:paraId="145C90E0" w14:textId="77777777" w:rsidR="00806CD9" w:rsidRDefault="00806CD9" w:rsidP="00806CD9">
      <w:r>
        <w:t xml:space="preserve">        </w:t>
      </w:r>
      <w:proofErr w:type="gramStart"/>
      <w:r>
        <w:t>while(</w:t>
      </w:r>
      <w:proofErr w:type="gramEnd"/>
      <w:r>
        <w:t>low &lt;= high) {</w:t>
      </w:r>
    </w:p>
    <w:p w14:paraId="3E2E9C7E" w14:textId="77777777" w:rsidR="00806CD9" w:rsidRDefault="00806CD9" w:rsidP="00806CD9">
      <w:r>
        <w:t xml:space="preserve">            </w:t>
      </w:r>
    </w:p>
    <w:p w14:paraId="1D3673AE" w14:textId="77777777" w:rsidR="00806CD9" w:rsidRDefault="00806CD9" w:rsidP="00806CD9">
      <w:r>
        <w:t xml:space="preserve">            int mid = low + (high - low)/</w:t>
      </w:r>
      <w:proofErr w:type="gramStart"/>
      <w:r>
        <w:t>2;</w:t>
      </w:r>
      <w:proofErr w:type="gramEnd"/>
    </w:p>
    <w:p w14:paraId="4D008EE3" w14:textId="77777777" w:rsidR="00806CD9" w:rsidRDefault="00806CD9" w:rsidP="00806CD9">
      <w:r>
        <w:t xml:space="preserve">            </w:t>
      </w:r>
    </w:p>
    <w:p w14:paraId="2976688B" w14:textId="77777777" w:rsidR="00806CD9" w:rsidRDefault="00806CD9" w:rsidP="00806CD9">
      <w:r>
        <w:t xml:space="preserve">            if(</w:t>
      </w:r>
      <w:proofErr w:type="spellStart"/>
      <w:r>
        <w:t>isBadVersion</w:t>
      </w:r>
      <w:proofErr w:type="spellEnd"/>
      <w:r>
        <w:t>(mid)) {</w:t>
      </w:r>
    </w:p>
    <w:p w14:paraId="3E955A50" w14:textId="77777777" w:rsidR="00806CD9" w:rsidRDefault="00806CD9" w:rsidP="00806CD9">
      <w:r>
        <w:t xml:space="preserve">                res = </w:t>
      </w:r>
      <w:proofErr w:type="gramStart"/>
      <w:r>
        <w:t>mid;</w:t>
      </w:r>
      <w:proofErr w:type="gramEnd"/>
    </w:p>
    <w:p w14:paraId="02B68349" w14:textId="77777777" w:rsidR="00806CD9" w:rsidRDefault="00806CD9" w:rsidP="00806CD9">
      <w:r>
        <w:t xml:space="preserve">                high = mid </w:t>
      </w:r>
      <w:proofErr w:type="gramStart"/>
      <w:r>
        <w:t>-1;</w:t>
      </w:r>
      <w:proofErr w:type="gramEnd"/>
    </w:p>
    <w:p w14:paraId="2ED7414A" w14:textId="77777777" w:rsidR="00806CD9" w:rsidRDefault="00806CD9" w:rsidP="00806CD9">
      <w:r>
        <w:t xml:space="preserve">            } else</w:t>
      </w:r>
    </w:p>
    <w:p w14:paraId="12F08F73" w14:textId="77777777" w:rsidR="00806CD9" w:rsidRDefault="00806CD9" w:rsidP="00806CD9">
      <w:r>
        <w:t xml:space="preserve">                low = mid + </w:t>
      </w:r>
      <w:proofErr w:type="gramStart"/>
      <w:r>
        <w:t>1;</w:t>
      </w:r>
      <w:proofErr w:type="gramEnd"/>
    </w:p>
    <w:p w14:paraId="31BBF7E9" w14:textId="77777777" w:rsidR="00806CD9" w:rsidRDefault="00806CD9" w:rsidP="00806CD9">
      <w:r>
        <w:t xml:space="preserve">        }</w:t>
      </w:r>
    </w:p>
    <w:p w14:paraId="132263EA" w14:textId="77777777" w:rsidR="00806CD9" w:rsidRDefault="00806CD9" w:rsidP="00806CD9">
      <w:r>
        <w:t xml:space="preserve">        return </w:t>
      </w:r>
      <w:proofErr w:type="gramStart"/>
      <w:r>
        <w:t>res;</w:t>
      </w:r>
      <w:proofErr w:type="gramEnd"/>
    </w:p>
    <w:p w14:paraId="295FB950" w14:textId="77777777" w:rsidR="00806CD9" w:rsidRDefault="00806CD9" w:rsidP="00806CD9">
      <w:r>
        <w:t xml:space="preserve">        </w:t>
      </w:r>
    </w:p>
    <w:p w14:paraId="5854F978" w14:textId="77777777" w:rsidR="00806CD9" w:rsidRDefault="00806CD9" w:rsidP="00806CD9">
      <w:r>
        <w:t xml:space="preserve">    }</w:t>
      </w:r>
    </w:p>
    <w:p w14:paraId="1E7DEF2C" w14:textId="4EF34E67" w:rsidR="00933DC7" w:rsidRDefault="00806CD9" w:rsidP="00806CD9">
      <w:r>
        <w:t>}</w:t>
      </w:r>
    </w:p>
    <w:sectPr w:rsidR="00933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TA2NrEwMTEwtDBX0lEKTi0uzszPAykwrAUAE7tYqSwAAAA="/>
  </w:docVars>
  <w:rsids>
    <w:rsidRoot w:val="004C0E39"/>
    <w:rsid w:val="004C0E39"/>
    <w:rsid w:val="00806CD9"/>
    <w:rsid w:val="00851FCC"/>
    <w:rsid w:val="00995C42"/>
    <w:rsid w:val="00AB6EDC"/>
    <w:rsid w:val="00BA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6C3C89-D2F0-4957-8870-27B367DFA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</Words>
  <Characters>496</Characters>
  <Application>Microsoft Office Word</Application>
  <DocSecurity>0</DocSecurity>
  <Lines>4</Lines>
  <Paragraphs>1</Paragraphs>
  <ScaleCrop>false</ScaleCrop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 Jav</dc:creator>
  <cp:keywords/>
  <dc:description/>
  <cp:lastModifiedBy>Swap Jav</cp:lastModifiedBy>
  <cp:revision>2</cp:revision>
  <dcterms:created xsi:type="dcterms:W3CDTF">2020-05-03T02:58:00Z</dcterms:created>
  <dcterms:modified xsi:type="dcterms:W3CDTF">2020-05-03T02:59:00Z</dcterms:modified>
</cp:coreProperties>
</file>